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A95A5" w14:textId="0AF358EA" w:rsidR="00B03261" w:rsidRDefault="00E572DC" w:rsidP="00E572DC">
      <w:pPr>
        <w:pStyle w:val="ListParagraph"/>
        <w:numPr>
          <w:ilvl w:val="0"/>
          <w:numId w:val="1"/>
        </w:numPr>
      </w:pPr>
      <w:r>
        <w:t>Name</w:t>
      </w:r>
    </w:p>
    <w:p w14:paraId="545B266A" w14:textId="0907BC43" w:rsidR="002E24BA" w:rsidRDefault="002E24BA" w:rsidP="00E572DC">
      <w:pPr>
        <w:pStyle w:val="ListParagraph"/>
        <w:numPr>
          <w:ilvl w:val="0"/>
          <w:numId w:val="1"/>
        </w:numPr>
      </w:pPr>
      <w:r>
        <w:t>Preferred Name</w:t>
      </w:r>
    </w:p>
    <w:p w14:paraId="453EF372" w14:textId="6429C923" w:rsidR="00E572DC" w:rsidRDefault="00E572DC" w:rsidP="00E572DC">
      <w:pPr>
        <w:pStyle w:val="ListParagraph"/>
        <w:numPr>
          <w:ilvl w:val="0"/>
          <w:numId w:val="1"/>
        </w:numPr>
      </w:pPr>
      <w:r>
        <w:t>Address</w:t>
      </w:r>
    </w:p>
    <w:p w14:paraId="16E5B1D6" w14:textId="5E59E6F9" w:rsidR="00E572DC" w:rsidRDefault="00E572DC" w:rsidP="00E572DC">
      <w:pPr>
        <w:pStyle w:val="ListParagraph"/>
        <w:numPr>
          <w:ilvl w:val="0"/>
          <w:numId w:val="1"/>
        </w:numPr>
      </w:pPr>
      <w:r>
        <w:t>Date of birth</w:t>
      </w:r>
    </w:p>
    <w:p w14:paraId="2ED8948E" w14:textId="72C5E18A" w:rsidR="0010468B" w:rsidRDefault="0010468B" w:rsidP="00E572DC">
      <w:pPr>
        <w:pStyle w:val="ListParagraph"/>
        <w:numPr>
          <w:ilvl w:val="0"/>
          <w:numId w:val="1"/>
        </w:numPr>
      </w:pPr>
      <w:r>
        <w:t>Phone number</w:t>
      </w:r>
    </w:p>
    <w:p w14:paraId="7E6292A4" w14:textId="150331C2" w:rsidR="00C12397" w:rsidRDefault="00C12397" w:rsidP="00E572DC">
      <w:pPr>
        <w:pStyle w:val="ListParagraph"/>
        <w:numPr>
          <w:ilvl w:val="0"/>
          <w:numId w:val="1"/>
        </w:numPr>
      </w:pPr>
      <w:r>
        <w:t>NHS Number</w:t>
      </w:r>
    </w:p>
    <w:p w14:paraId="53E62AF7" w14:textId="449C9D3D" w:rsidR="003E2D1B" w:rsidRDefault="003E2D1B" w:rsidP="003E2D1B">
      <w:r>
        <w:t>Non-complex support plan</w:t>
      </w:r>
    </w:p>
    <w:p w14:paraId="14DD5CBD" w14:textId="55771996" w:rsidR="00C12397" w:rsidRDefault="00C12397" w:rsidP="00E572DC">
      <w:pPr>
        <w:pStyle w:val="ListParagraph"/>
        <w:numPr>
          <w:ilvl w:val="0"/>
          <w:numId w:val="1"/>
        </w:numPr>
      </w:pPr>
      <w:r>
        <w:t>A</w:t>
      </w:r>
      <w:r w:rsidR="00D97068">
        <w:t>re there any know allergies?</w:t>
      </w:r>
    </w:p>
    <w:p w14:paraId="0C8C9C4E" w14:textId="62581654" w:rsidR="00D97068" w:rsidRDefault="00D97068" w:rsidP="00D97068">
      <w:pPr>
        <w:pStyle w:val="ListParagraph"/>
        <w:numPr>
          <w:ilvl w:val="1"/>
          <w:numId w:val="1"/>
        </w:numPr>
      </w:pPr>
      <w:r>
        <w:t>Allergies:</w:t>
      </w:r>
    </w:p>
    <w:p w14:paraId="24F360EB" w14:textId="38D84B85" w:rsidR="00C12397" w:rsidRDefault="00D97068" w:rsidP="00E572DC">
      <w:pPr>
        <w:pStyle w:val="ListParagraph"/>
        <w:numPr>
          <w:ilvl w:val="0"/>
          <w:numId w:val="1"/>
        </w:numPr>
      </w:pPr>
      <w:r>
        <w:t>Is there a</w:t>
      </w:r>
      <w:r w:rsidR="00B4594B">
        <w:t xml:space="preserve"> DNACPR</w:t>
      </w:r>
      <w:r>
        <w:t xml:space="preserve"> or Respect form in place</w:t>
      </w:r>
      <w:r w:rsidR="00B4594B">
        <w:t>?</w:t>
      </w:r>
      <w:r w:rsidR="00D34EC7">
        <w:t xml:space="preserve"> </w:t>
      </w:r>
    </w:p>
    <w:p w14:paraId="163CE4FA" w14:textId="703A7E98" w:rsidR="00D34EC7" w:rsidRDefault="00D34EC7" w:rsidP="00D34EC7">
      <w:pPr>
        <w:pStyle w:val="ListParagraph"/>
        <w:numPr>
          <w:ilvl w:val="1"/>
          <w:numId w:val="1"/>
        </w:numPr>
      </w:pPr>
      <w:r>
        <w:t>(If yes: )Location of the forms:</w:t>
      </w:r>
    </w:p>
    <w:p w14:paraId="054F9428" w14:textId="3E59DB8E" w:rsidR="00571B49" w:rsidRDefault="0025374A" w:rsidP="00E572DC">
      <w:pPr>
        <w:pStyle w:val="ListParagraph"/>
        <w:numPr>
          <w:ilvl w:val="0"/>
          <w:numId w:val="1"/>
        </w:numPr>
      </w:pPr>
      <w:r>
        <w:t>Does the client have any Power of Attorney or Court of Protection</w:t>
      </w:r>
      <w:r w:rsidR="007F537E">
        <w:t xml:space="preserve"> Authorisation?</w:t>
      </w:r>
    </w:p>
    <w:p w14:paraId="3917E696" w14:textId="6DBACC92" w:rsidR="007F537E" w:rsidRDefault="007F537E" w:rsidP="00E572DC">
      <w:pPr>
        <w:pStyle w:val="ListParagraph"/>
        <w:numPr>
          <w:ilvl w:val="0"/>
          <w:numId w:val="1"/>
        </w:numPr>
      </w:pPr>
      <w:r>
        <w:t>Has the client got an impairment of the mind or brain which impacts on their ability to make decisions?</w:t>
      </w:r>
    </w:p>
    <w:p w14:paraId="21828447" w14:textId="2BB56898" w:rsidR="00E75009" w:rsidRDefault="00E75009" w:rsidP="00E572DC">
      <w:pPr>
        <w:pStyle w:val="ListParagraph"/>
        <w:numPr>
          <w:ilvl w:val="0"/>
          <w:numId w:val="1"/>
        </w:numPr>
      </w:pPr>
      <w:r>
        <w:t>Can the client sign his own care plan?</w:t>
      </w:r>
    </w:p>
    <w:p w14:paraId="184E13ED" w14:textId="22E14E0E" w:rsidR="00E75009" w:rsidRDefault="004E31F3" w:rsidP="00E75009">
      <w:pPr>
        <w:pStyle w:val="ListParagraph"/>
        <w:numPr>
          <w:ilvl w:val="1"/>
          <w:numId w:val="1"/>
        </w:numPr>
      </w:pPr>
      <w:r>
        <w:t>(If not) Who does it?</w:t>
      </w:r>
    </w:p>
    <w:p w14:paraId="0D85FD24" w14:textId="6B0EDD8A" w:rsidR="004E31F3" w:rsidRDefault="00A20468" w:rsidP="00E75009">
      <w:pPr>
        <w:pStyle w:val="ListParagraph"/>
        <w:numPr>
          <w:ilvl w:val="1"/>
          <w:numId w:val="1"/>
        </w:numPr>
      </w:pPr>
      <w:r>
        <w:t>Care Preference</w:t>
      </w:r>
    </w:p>
    <w:p w14:paraId="7F7C08C8" w14:textId="72587718" w:rsidR="005A45E0" w:rsidRDefault="005A45E0" w:rsidP="005A45E0">
      <w:pPr>
        <w:pStyle w:val="ListParagraph"/>
        <w:numPr>
          <w:ilvl w:val="2"/>
          <w:numId w:val="1"/>
        </w:numPr>
      </w:pPr>
      <w:r>
        <w:t>I prefer my carer to be</w:t>
      </w:r>
    </w:p>
    <w:p w14:paraId="24C61005" w14:textId="735A458D" w:rsidR="00A20468" w:rsidRDefault="00A20468" w:rsidP="00726CB7">
      <w:pPr>
        <w:pStyle w:val="ListParagraph"/>
        <w:numPr>
          <w:ilvl w:val="3"/>
          <w:numId w:val="1"/>
        </w:numPr>
      </w:pPr>
      <w:r>
        <w:t>Male/Female/No preference</w:t>
      </w:r>
    </w:p>
    <w:p w14:paraId="3A318639" w14:textId="6F13D724" w:rsidR="00A20468" w:rsidRDefault="00A20468" w:rsidP="00726CB7">
      <w:pPr>
        <w:pStyle w:val="ListParagraph"/>
        <w:numPr>
          <w:ilvl w:val="2"/>
          <w:numId w:val="1"/>
        </w:numPr>
      </w:pPr>
      <w:r>
        <w:t>I prefer my carer to wear</w:t>
      </w:r>
    </w:p>
    <w:p w14:paraId="036FDF69" w14:textId="001F28F7" w:rsidR="005A45E0" w:rsidRDefault="00A20468" w:rsidP="00726CB7">
      <w:pPr>
        <w:pStyle w:val="ListParagraph"/>
        <w:numPr>
          <w:ilvl w:val="3"/>
          <w:numId w:val="1"/>
        </w:numPr>
      </w:pPr>
      <w:r>
        <w:t>Uniform/</w:t>
      </w:r>
      <w:r w:rsidR="005A45E0">
        <w:t>No preference</w:t>
      </w:r>
    </w:p>
    <w:p w14:paraId="4D8C0E97" w14:textId="40AF5BD3" w:rsidR="00726CB7" w:rsidRDefault="00726CB7" w:rsidP="00726CB7">
      <w:pPr>
        <w:pStyle w:val="ListParagraph"/>
        <w:numPr>
          <w:ilvl w:val="1"/>
          <w:numId w:val="1"/>
        </w:numPr>
      </w:pPr>
      <w:r>
        <w:t>All about the client</w:t>
      </w:r>
    </w:p>
    <w:p w14:paraId="36A1B937" w14:textId="474B21E6" w:rsidR="00726CB7" w:rsidRDefault="00726CB7" w:rsidP="00726CB7">
      <w:pPr>
        <w:pStyle w:val="ListParagraph"/>
        <w:numPr>
          <w:ilvl w:val="2"/>
          <w:numId w:val="1"/>
        </w:numPr>
      </w:pPr>
      <w:r>
        <w:t>About me:</w:t>
      </w:r>
      <w:r w:rsidR="000E364E">
        <w:t xml:space="preserve"> (including relevant history, who and what is important to me and my interests and hobbies)</w:t>
      </w:r>
    </w:p>
    <w:p w14:paraId="336807EB" w14:textId="6F7F7B40" w:rsidR="003866A4" w:rsidRDefault="003866A4" w:rsidP="003866A4">
      <w:pPr>
        <w:pStyle w:val="ListParagraph"/>
        <w:numPr>
          <w:ilvl w:val="3"/>
          <w:numId w:val="1"/>
        </w:numPr>
      </w:pPr>
      <w:r>
        <w:t>Ex: I have lived in Rugeley most of my life. I was married to X, however he is in a nursing home currently</w:t>
      </w:r>
      <w:r w:rsidR="00974E9B">
        <w:t>. I have one daughter and one son who visit often. I like the television and the newspaper and I also like my family visiting</w:t>
      </w:r>
    </w:p>
    <w:p w14:paraId="665FC5F0" w14:textId="12CF4B3F" w:rsidR="004E5E69" w:rsidRDefault="004E5E69" w:rsidP="004E5E69">
      <w:pPr>
        <w:pStyle w:val="ListParagraph"/>
        <w:numPr>
          <w:ilvl w:val="2"/>
          <w:numId w:val="1"/>
        </w:numPr>
      </w:pPr>
      <w:r>
        <w:t>My medical condition(s):</w:t>
      </w:r>
    </w:p>
    <w:p w14:paraId="0208BCA8" w14:textId="0BCF2FFB" w:rsidR="004E5E69" w:rsidRDefault="004E5E69" w:rsidP="004E5E69">
      <w:pPr>
        <w:pStyle w:val="ListParagraph"/>
        <w:numPr>
          <w:ilvl w:val="3"/>
          <w:numId w:val="1"/>
        </w:numPr>
      </w:pPr>
      <w:r>
        <w:t>Ex: I was admitted into hospital due to generally unwell and being diagnosed with a chest infection</w:t>
      </w:r>
      <w:r w:rsidR="00654249">
        <w:t>. I am currently nursed in bed until therapy visit and will require carers to monitor</w:t>
      </w:r>
      <w:r w:rsidR="000173B2">
        <w:t xml:space="preserve"> my skin integrity and report any concerns to the district nursing team. I am also doubly incontinent and will require carers to assis</w:t>
      </w:r>
      <w:r w:rsidR="007C5BA6">
        <w:t>t with my continence care. My past medical history is prolapse of the bowels, which they have informed me there is no treatment for this now. I am also type 2 diabetic which is controlled with medication and diet. I will need carers to administer medication for me</w:t>
      </w:r>
    </w:p>
    <w:p w14:paraId="40899D9E" w14:textId="01DD5B9E" w:rsidR="007C5BA6" w:rsidRDefault="007C5BA6" w:rsidP="007C5BA6">
      <w:pPr>
        <w:pStyle w:val="ListParagraph"/>
        <w:numPr>
          <w:ilvl w:val="2"/>
          <w:numId w:val="1"/>
        </w:numPr>
      </w:pPr>
      <w:r>
        <w:t xml:space="preserve">Outcomes and what I would like to achieve </w:t>
      </w:r>
      <w:r w:rsidR="00854ECB">
        <w:t>or my end of life care wishes?</w:t>
      </w:r>
    </w:p>
    <w:p w14:paraId="25C33480" w14:textId="210E3807" w:rsidR="00854ECB" w:rsidRDefault="00854ECB" w:rsidP="00854ECB">
      <w:pPr>
        <w:pStyle w:val="ListParagraph"/>
        <w:numPr>
          <w:ilvl w:val="1"/>
          <w:numId w:val="1"/>
        </w:numPr>
      </w:pPr>
      <w:r>
        <w:t>Support Need</w:t>
      </w:r>
    </w:p>
    <w:p w14:paraId="64097970" w14:textId="78017D03" w:rsidR="00E3496F" w:rsidRDefault="00E3496F" w:rsidP="00E3496F">
      <w:pPr>
        <w:pStyle w:val="ListParagraph"/>
        <w:numPr>
          <w:ilvl w:val="2"/>
          <w:numId w:val="1"/>
        </w:numPr>
      </w:pPr>
      <w:r>
        <w:t>Morning</w:t>
      </w:r>
    </w:p>
    <w:p w14:paraId="7F92E841" w14:textId="00E285A6" w:rsidR="00E3496F" w:rsidRDefault="00E3496F" w:rsidP="00E3496F">
      <w:pPr>
        <w:pStyle w:val="ListParagraph"/>
        <w:numPr>
          <w:ilvl w:val="3"/>
          <w:numId w:val="1"/>
        </w:numPr>
      </w:pPr>
      <w:r>
        <w:t>Every Day</w:t>
      </w:r>
    </w:p>
    <w:p w14:paraId="3560D650" w14:textId="6298D9B2" w:rsidR="00E3496F" w:rsidRDefault="00E3496F" w:rsidP="00E3496F">
      <w:pPr>
        <w:pStyle w:val="ListParagraph"/>
        <w:numPr>
          <w:ilvl w:val="2"/>
          <w:numId w:val="1"/>
        </w:numPr>
      </w:pPr>
      <w:r>
        <w:t>Lunch</w:t>
      </w:r>
    </w:p>
    <w:p w14:paraId="7FF8F122" w14:textId="04A1C4E2" w:rsidR="00E3496F" w:rsidRDefault="00E3496F" w:rsidP="00E3496F">
      <w:pPr>
        <w:pStyle w:val="ListParagraph"/>
        <w:numPr>
          <w:ilvl w:val="3"/>
          <w:numId w:val="1"/>
        </w:numPr>
      </w:pPr>
      <w:r>
        <w:t>Every Day</w:t>
      </w:r>
    </w:p>
    <w:p w14:paraId="30D7959D" w14:textId="2EFC81C4" w:rsidR="00E3496F" w:rsidRDefault="00E3496F" w:rsidP="00E3496F">
      <w:pPr>
        <w:pStyle w:val="ListParagraph"/>
        <w:numPr>
          <w:ilvl w:val="2"/>
          <w:numId w:val="1"/>
        </w:numPr>
      </w:pPr>
      <w:r>
        <w:t>Tea</w:t>
      </w:r>
    </w:p>
    <w:p w14:paraId="4D0E8D85" w14:textId="6846ADCF" w:rsidR="00E3496F" w:rsidRDefault="00E3496F" w:rsidP="00E3496F">
      <w:pPr>
        <w:pStyle w:val="ListParagraph"/>
        <w:numPr>
          <w:ilvl w:val="3"/>
          <w:numId w:val="1"/>
        </w:numPr>
      </w:pPr>
      <w:r>
        <w:t>Every Day</w:t>
      </w:r>
    </w:p>
    <w:p w14:paraId="1F856FD4" w14:textId="6B4DD704" w:rsidR="00E3496F" w:rsidRDefault="00E3496F" w:rsidP="00E3496F">
      <w:pPr>
        <w:pStyle w:val="ListParagraph"/>
        <w:numPr>
          <w:ilvl w:val="2"/>
          <w:numId w:val="1"/>
        </w:numPr>
      </w:pPr>
      <w:r>
        <w:lastRenderedPageBreak/>
        <w:t>Bed</w:t>
      </w:r>
    </w:p>
    <w:p w14:paraId="00FE3E45" w14:textId="1A0A6A53" w:rsidR="00041BF3" w:rsidRDefault="00041BF3" w:rsidP="00041BF3">
      <w:pPr>
        <w:pStyle w:val="ListParagraph"/>
        <w:numPr>
          <w:ilvl w:val="3"/>
          <w:numId w:val="1"/>
        </w:numPr>
      </w:pPr>
      <w:r>
        <w:t>Every Day</w:t>
      </w:r>
    </w:p>
    <w:p w14:paraId="669D2685" w14:textId="30E502B7" w:rsidR="00041BF3" w:rsidRDefault="005352E3" w:rsidP="005352E3">
      <w:pPr>
        <w:pStyle w:val="ListParagraph"/>
        <w:numPr>
          <w:ilvl w:val="2"/>
          <w:numId w:val="1"/>
        </w:numPr>
      </w:pPr>
      <w:r>
        <w:t>Sit</w:t>
      </w:r>
    </w:p>
    <w:p w14:paraId="6336EBB3" w14:textId="1802FCD2" w:rsidR="005352E3" w:rsidRDefault="005352E3" w:rsidP="005352E3">
      <w:pPr>
        <w:pStyle w:val="ListParagraph"/>
        <w:numPr>
          <w:ilvl w:val="3"/>
          <w:numId w:val="1"/>
        </w:numPr>
      </w:pPr>
      <w:r>
        <w:t>None</w:t>
      </w:r>
    </w:p>
    <w:p w14:paraId="1AD08DD1" w14:textId="228CFF77" w:rsidR="005352E3" w:rsidRDefault="005352E3" w:rsidP="005352E3">
      <w:pPr>
        <w:pStyle w:val="ListParagraph"/>
        <w:numPr>
          <w:ilvl w:val="2"/>
          <w:numId w:val="1"/>
        </w:numPr>
      </w:pPr>
      <w:r>
        <w:t>Live in</w:t>
      </w:r>
    </w:p>
    <w:p w14:paraId="7BA51F8A" w14:textId="04C50B71" w:rsidR="005352E3" w:rsidRDefault="005352E3" w:rsidP="005352E3">
      <w:pPr>
        <w:pStyle w:val="ListParagraph"/>
        <w:numPr>
          <w:ilvl w:val="3"/>
          <w:numId w:val="1"/>
        </w:numPr>
      </w:pPr>
      <w:r>
        <w:t>No live in</w:t>
      </w:r>
    </w:p>
    <w:p w14:paraId="49CAF270" w14:textId="27D384C2" w:rsidR="005352E3" w:rsidRDefault="005352E3" w:rsidP="005352E3">
      <w:pPr>
        <w:pStyle w:val="ListParagraph"/>
        <w:numPr>
          <w:ilvl w:val="2"/>
          <w:numId w:val="1"/>
        </w:numPr>
      </w:pPr>
      <w:r>
        <w:t>Pop in night</w:t>
      </w:r>
    </w:p>
    <w:p w14:paraId="1B9A7855" w14:textId="1871D5BC" w:rsidR="005352E3" w:rsidRDefault="005352E3" w:rsidP="005352E3">
      <w:pPr>
        <w:pStyle w:val="ListParagraph"/>
        <w:numPr>
          <w:ilvl w:val="3"/>
          <w:numId w:val="1"/>
        </w:numPr>
      </w:pPr>
      <w:r>
        <w:t>No pop in night</w:t>
      </w:r>
    </w:p>
    <w:p w14:paraId="1183A3F8" w14:textId="3679AAB5" w:rsidR="00CC0952" w:rsidRDefault="00CC0952" w:rsidP="00CC0952">
      <w:pPr>
        <w:pStyle w:val="ListParagraph"/>
        <w:numPr>
          <w:ilvl w:val="1"/>
          <w:numId w:val="1"/>
        </w:numPr>
      </w:pPr>
      <w:r>
        <w:t>I need support</w:t>
      </w:r>
      <w:r w:rsidR="00C50A7D">
        <w:t xml:space="preserve"> with the following:</w:t>
      </w:r>
    </w:p>
    <w:p w14:paraId="56232254" w14:textId="69437F33" w:rsidR="00C50A7D" w:rsidRDefault="00C50A7D" w:rsidP="00C50A7D">
      <w:pPr>
        <w:pStyle w:val="ListParagraph"/>
        <w:numPr>
          <w:ilvl w:val="2"/>
          <w:numId w:val="1"/>
        </w:numPr>
      </w:pPr>
      <w:r>
        <w:t>Medication</w:t>
      </w:r>
    </w:p>
    <w:p w14:paraId="3C12F601" w14:textId="15B07E07" w:rsidR="00C50A7D" w:rsidRDefault="00C50A7D" w:rsidP="00C50A7D">
      <w:pPr>
        <w:pStyle w:val="ListParagraph"/>
        <w:numPr>
          <w:ilvl w:val="2"/>
          <w:numId w:val="1"/>
        </w:numPr>
      </w:pPr>
      <w:r>
        <w:t>Personal care and elimination</w:t>
      </w:r>
    </w:p>
    <w:p w14:paraId="52D72073" w14:textId="49527772" w:rsidR="00C50A7D" w:rsidRDefault="00C50A7D" w:rsidP="00C50A7D">
      <w:pPr>
        <w:pStyle w:val="ListParagraph"/>
        <w:numPr>
          <w:ilvl w:val="2"/>
          <w:numId w:val="1"/>
        </w:numPr>
      </w:pPr>
      <w:r>
        <w:t>Skin monitoring</w:t>
      </w:r>
    </w:p>
    <w:p w14:paraId="259D13AC" w14:textId="11969A55" w:rsidR="00C50A7D" w:rsidRDefault="00C50A7D" w:rsidP="00C50A7D">
      <w:pPr>
        <w:pStyle w:val="ListParagraph"/>
        <w:numPr>
          <w:ilvl w:val="2"/>
          <w:numId w:val="1"/>
        </w:numPr>
      </w:pPr>
      <w:r>
        <w:t>Moving and handling</w:t>
      </w:r>
    </w:p>
    <w:p w14:paraId="2102968C" w14:textId="62E9C79D" w:rsidR="00C50A7D" w:rsidRDefault="00C50A7D" w:rsidP="00C50A7D">
      <w:pPr>
        <w:pStyle w:val="ListParagraph"/>
        <w:numPr>
          <w:ilvl w:val="2"/>
          <w:numId w:val="1"/>
        </w:numPr>
      </w:pPr>
      <w:r>
        <w:t>Falls</w:t>
      </w:r>
    </w:p>
    <w:p w14:paraId="76F01B37" w14:textId="2F5A7421" w:rsidR="00C50A7D" w:rsidRDefault="00C50A7D" w:rsidP="00C50A7D">
      <w:pPr>
        <w:pStyle w:val="ListParagraph"/>
        <w:numPr>
          <w:ilvl w:val="2"/>
          <w:numId w:val="1"/>
        </w:numPr>
      </w:pPr>
      <w:r>
        <w:t>Nutrition and hydration</w:t>
      </w:r>
    </w:p>
    <w:p w14:paraId="7641869D" w14:textId="375BB87C" w:rsidR="00C50317" w:rsidRDefault="00786473" w:rsidP="00786473">
      <w:pPr>
        <w:pStyle w:val="ListParagraph"/>
        <w:numPr>
          <w:ilvl w:val="1"/>
          <w:numId w:val="1"/>
        </w:numPr>
      </w:pPr>
      <w:r>
        <w:t>Are there any risks presented in relation to medication? (i.e. client confused or trying to take medication without following the pres</w:t>
      </w:r>
      <w:r w:rsidR="00D41A92">
        <w:t>cribing instructions?</w:t>
      </w:r>
    </w:p>
    <w:p w14:paraId="11B8B2F5" w14:textId="21992545" w:rsidR="00D41A92" w:rsidRDefault="00D41A92" w:rsidP="00D41A92">
      <w:pPr>
        <w:pStyle w:val="ListParagraph"/>
        <w:numPr>
          <w:ilvl w:val="2"/>
          <w:numId w:val="1"/>
        </w:numPr>
      </w:pPr>
      <w:r>
        <w:t>Yes/No</w:t>
      </w:r>
    </w:p>
    <w:p w14:paraId="5278F9EE" w14:textId="2CC6EC10" w:rsidR="00AF632B" w:rsidRDefault="00AF632B" w:rsidP="00AF632B">
      <w:pPr>
        <w:pStyle w:val="ListParagraph"/>
        <w:numPr>
          <w:ilvl w:val="1"/>
          <w:numId w:val="1"/>
        </w:numPr>
      </w:pPr>
      <w:r>
        <w:t>Skin inte</w:t>
      </w:r>
      <w:r w:rsidR="009C7D78">
        <w:t>grity</w:t>
      </w:r>
    </w:p>
    <w:p w14:paraId="4A4A14CA" w14:textId="566EB81B" w:rsidR="009C7D78" w:rsidRDefault="009C7D78" w:rsidP="009C7D78">
      <w:pPr>
        <w:pStyle w:val="ListParagraph"/>
        <w:numPr>
          <w:ilvl w:val="2"/>
          <w:numId w:val="1"/>
        </w:numPr>
      </w:pPr>
      <w:r>
        <w:t>Skin integrity assessment</w:t>
      </w:r>
    </w:p>
    <w:p w14:paraId="55B6F358" w14:textId="0B970C91" w:rsidR="009C7D78" w:rsidRDefault="009C7D78" w:rsidP="009C7D78">
      <w:pPr>
        <w:pStyle w:val="ListParagraph"/>
        <w:numPr>
          <w:ilvl w:val="3"/>
          <w:numId w:val="1"/>
        </w:numPr>
      </w:pPr>
      <w:r>
        <w:t>Thin and fragile skin</w:t>
      </w:r>
    </w:p>
    <w:p w14:paraId="20B6018C" w14:textId="7872B934" w:rsidR="004F002F" w:rsidRDefault="009C7D78" w:rsidP="004F002F">
      <w:pPr>
        <w:pStyle w:val="ListParagraph"/>
        <w:numPr>
          <w:ilvl w:val="3"/>
          <w:numId w:val="1"/>
        </w:numPr>
      </w:pPr>
      <w:r>
        <w:t>Incontinent of urine and/or fa</w:t>
      </w:r>
      <w:r w:rsidR="004F002F">
        <w:t>eces</w:t>
      </w:r>
    </w:p>
    <w:p w14:paraId="51DE9C42" w14:textId="38762D46" w:rsidR="004F002F" w:rsidRDefault="004F002F" w:rsidP="004F002F">
      <w:pPr>
        <w:pStyle w:val="ListParagraph"/>
        <w:numPr>
          <w:ilvl w:val="2"/>
          <w:numId w:val="1"/>
        </w:numPr>
      </w:pPr>
      <w:r>
        <w:t>Skin integrity risk management</w:t>
      </w:r>
    </w:p>
    <w:p w14:paraId="4F7F8D7B" w14:textId="0E363EB9" w:rsidR="00E90403" w:rsidRDefault="00E90403" w:rsidP="00E90403">
      <w:pPr>
        <w:pStyle w:val="ListParagraph"/>
        <w:numPr>
          <w:ilvl w:val="3"/>
          <w:numId w:val="1"/>
        </w:numPr>
      </w:pPr>
      <w:r>
        <w:t>Risk identified – high risk of my skin breaking down due to reduced/slow mobility</w:t>
      </w:r>
    </w:p>
    <w:p w14:paraId="5E7D46E4" w14:textId="32171BE4" w:rsidR="00D36CBF" w:rsidRDefault="00D36CBF" w:rsidP="00D36CBF">
      <w:pPr>
        <w:pStyle w:val="ListParagraph"/>
        <w:numPr>
          <w:ilvl w:val="1"/>
          <w:numId w:val="1"/>
        </w:numPr>
      </w:pPr>
      <w:r>
        <w:t>Moving and Handling</w:t>
      </w:r>
    </w:p>
    <w:p w14:paraId="6CEB75B7" w14:textId="79281E5A" w:rsidR="0010794F" w:rsidRDefault="0010794F" w:rsidP="0010794F">
      <w:pPr>
        <w:pStyle w:val="ListParagraph"/>
        <w:numPr>
          <w:ilvl w:val="2"/>
          <w:numId w:val="1"/>
        </w:numPr>
      </w:pPr>
      <w:r>
        <w:t>Is moving and handling equipment used?</w:t>
      </w:r>
    </w:p>
    <w:p w14:paraId="0379FC44" w14:textId="1C0649F2" w:rsidR="0010794F" w:rsidRDefault="0010794F" w:rsidP="0010794F">
      <w:pPr>
        <w:pStyle w:val="ListParagraph"/>
        <w:numPr>
          <w:ilvl w:val="3"/>
          <w:numId w:val="1"/>
        </w:numPr>
      </w:pPr>
      <w:r>
        <w:t>Yes/No</w:t>
      </w:r>
    </w:p>
    <w:p w14:paraId="5CAE96A3" w14:textId="6054C2B4" w:rsidR="0010794F" w:rsidRDefault="00B6556F" w:rsidP="0010794F">
      <w:pPr>
        <w:pStyle w:val="ListParagraph"/>
        <w:numPr>
          <w:ilvl w:val="2"/>
          <w:numId w:val="1"/>
        </w:numPr>
      </w:pPr>
      <w:r>
        <w:t>Equipment in place:</w:t>
      </w:r>
    </w:p>
    <w:p w14:paraId="567A5889" w14:textId="61B4719F" w:rsidR="00B6556F" w:rsidRDefault="00B6556F" w:rsidP="00B6556F">
      <w:pPr>
        <w:pStyle w:val="ListParagraph"/>
        <w:numPr>
          <w:ilvl w:val="3"/>
          <w:numId w:val="1"/>
        </w:numPr>
      </w:pPr>
      <w:r>
        <w:t>Hoist (Electric)</w:t>
      </w:r>
    </w:p>
    <w:p w14:paraId="29B98F87" w14:textId="0FABE4C6" w:rsidR="00B6556F" w:rsidRDefault="00B6556F" w:rsidP="00B6556F">
      <w:pPr>
        <w:pStyle w:val="ListParagraph"/>
        <w:numPr>
          <w:ilvl w:val="3"/>
          <w:numId w:val="1"/>
        </w:numPr>
      </w:pPr>
      <w:r>
        <w:t>Walking frame</w:t>
      </w:r>
    </w:p>
    <w:p w14:paraId="18A7E322" w14:textId="708DE477" w:rsidR="00B6556F" w:rsidRDefault="00B6556F" w:rsidP="00B6556F">
      <w:pPr>
        <w:pStyle w:val="ListParagraph"/>
        <w:numPr>
          <w:ilvl w:val="3"/>
          <w:numId w:val="1"/>
        </w:numPr>
      </w:pPr>
      <w:r>
        <w:t>Electric Profiling Bed</w:t>
      </w:r>
    </w:p>
    <w:p w14:paraId="3101CFD8" w14:textId="58C39179" w:rsidR="003443FA" w:rsidRDefault="003443FA" w:rsidP="00B6556F">
      <w:pPr>
        <w:pStyle w:val="ListParagraph"/>
        <w:numPr>
          <w:ilvl w:val="3"/>
          <w:numId w:val="1"/>
        </w:numPr>
      </w:pPr>
      <w:r>
        <w:t>If Other, please state: commode</w:t>
      </w:r>
    </w:p>
    <w:p w14:paraId="3E80149B" w14:textId="5885EE4B" w:rsidR="006029A2" w:rsidRDefault="006029A2" w:rsidP="00B6556F">
      <w:pPr>
        <w:pStyle w:val="ListParagraph"/>
        <w:numPr>
          <w:ilvl w:val="3"/>
          <w:numId w:val="1"/>
        </w:numPr>
      </w:pPr>
      <w:r>
        <w:t>Are there any risks associated with Moving and Handling equipment?</w:t>
      </w:r>
    </w:p>
    <w:p w14:paraId="7A26B604" w14:textId="6B34A97C" w:rsidR="006029A2" w:rsidRDefault="006029A2" w:rsidP="006029A2">
      <w:pPr>
        <w:pStyle w:val="ListParagraph"/>
        <w:numPr>
          <w:ilvl w:val="1"/>
          <w:numId w:val="1"/>
        </w:numPr>
      </w:pPr>
      <w:r>
        <w:t>Falls</w:t>
      </w:r>
      <w:r w:rsidR="000F4D3E">
        <w:t xml:space="preserve"> Risk</w:t>
      </w:r>
    </w:p>
    <w:p w14:paraId="45F7072C" w14:textId="36BF4161" w:rsidR="000F4D3E" w:rsidRDefault="000F4D3E" w:rsidP="000F4D3E">
      <w:pPr>
        <w:pStyle w:val="ListParagraph"/>
        <w:numPr>
          <w:ilvl w:val="2"/>
          <w:numId w:val="1"/>
        </w:numPr>
      </w:pPr>
      <w:r>
        <w:t>Low/Medium/High</w:t>
      </w:r>
    </w:p>
    <w:p w14:paraId="33ECE4A7" w14:textId="2815E1CF" w:rsidR="000F4D3E" w:rsidRDefault="000F4D3E" w:rsidP="000F4D3E">
      <w:pPr>
        <w:pStyle w:val="ListParagraph"/>
        <w:numPr>
          <w:ilvl w:val="3"/>
          <w:numId w:val="1"/>
        </w:numPr>
      </w:pPr>
      <w:r>
        <w:t>Risk of falling when being transferred, due to limitations and reduced mobility</w:t>
      </w:r>
    </w:p>
    <w:p w14:paraId="0610216F" w14:textId="42DE1974" w:rsidR="00D919A4" w:rsidRDefault="00D919A4" w:rsidP="00D919A4">
      <w:pPr>
        <w:pStyle w:val="ListParagraph"/>
        <w:numPr>
          <w:ilvl w:val="1"/>
          <w:numId w:val="1"/>
        </w:numPr>
      </w:pPr>
      <w:r>
        <w:t>Nutrition and Hydration</w:t>
      </w:r>
    </w:p>
    <w:p w14:paraId="12BDB3BD" w14:textId="5EBF384A" w:rsidR="00D919A4" w:rsidRDefault="00D919A4" w:rsidP="00D919A4">
      <w:pPr>
        <w:pStyle w:val="ListParagraph"/>
        <w:numPr>
          <w:ilvl w:val="2"/>
          <w:numId w:val="1"/>
        </w:numPr>
      </w:pPr>
      <w:r>
        <w:t>I have a specialist diet?</w:t>
      </w:r>
    </w:p>
    <w:p w14:paraId="5D651FCB" w14:textId="2A620C36" w:rsidR="00D919A4" w:rsidRDefault="00D919A4" w:rsidP="00D919A4">
      <w:pPr>
        <w:pStyle w:val="ListParagraph"/>
        <w:numPr>
          <w:ilvl w:val="3"/>
          <w:numId w:val="1"/>
        </w:numPr>
      </w:pPr>
      <w:r>
        <w:t>Yes/No</w:t>
      </w:r>
    </w:p>
    <w:p w14:paraId="2E49EA61" w14:textId="336FABA0" w:rsidR="0045152A" w:rsidRDefault="0045152A" w:rsidP="0045152A">
      <w:pPr>
        <w:pStyle w:val="ListParagraph"/>
        <w:numPr>
          <w:ilvl w:val="2"/>
          <w:numId w:val="1"/>
        </w:numPr>
      </w:pPr>
      <w:r>
        <w:t>Information about my specialist diet: (include information from dietician)</w:t>
      </w:r>
    </w:p>
    <w:p w14:paraId="57A2C178" w14:textId="1B0A3A57" w:rsidR="0045152A" w:rsidRDefault="0045152A" w:rsidP="0045152A">
      <w:pPr>
        <w:pStyle w:val="ListParagraph"/>
        <w:numPr>
          <w:ilvl w:val="3"/>
          <w:numId w:val="1"/>
        </w:numPr>
      </w:pPr>
      <w:r>
        <w:t>I am diabetic – which is controlled with medication and diet</w:t>
      </w:r>
    </w:p>
    <w:p w14:paraId="1883F037" w14:textId="35D23BD5" w:rsidR="00D4107A" w:rsidRDefault="00D4107A" w:rsidP="00D4107A">
      <w:pPr>
        <w:pStyle w:val="ListParagraph"/>
        <w:numPr>
          <w:ilvl w:val="1"/>
          <w:numId w:val="1"/>
        </w:numPr>
      </w:pPr>
      <w:r>
        <w:t>Environmental Risk Assessment</w:t>
      </w:r>
    </w:p>
    <w:p w14:paraId="323B93BC" w14:textId="6BA8204A" w:rsidR="00C22BC0" w:rsidRDefault="00C22BC0" w:rsidP="00C22BC0">
      <w:pPr>
        <w:pStyle w:val="ListParagraph"/>
        <w:numPr>
          <w:ilvl w:val="2"/>
          <w:numId w:val="1"/>
        </w:numPr>
      </w:pPr>
      <w:r>
        <w:t>No environmental risks identified/</w:t>
      </w:r>
      <w:r w:rsidR="00F82734">
        <w:t>hoa</w:t>
      </w:r>
      <w:r w:rsidR="00C11A85">
        <w:t>rding disorder</w:t>
      </w:r>
    </w:p>
    <w:p w14:paraId="2C777D9A" w14:textId="7324B32B" w:rsidR="00C3029C" w:rsidRDefault="00C3029C" w:rsidP="00C3029C">
      <w:pPr>
        <w:pStyle w:val="ListParagraph"/>
        <w:numPr>
          <w:ilvl w:val="1"/>
          <w:numId w:val="1"/>
        </w:numPr>
      </w:pPr>
      <w:r>
        <w:t>Is there any additional information not detailed on this plan?</w:t>
      </w:r>
    </w:p>
    <w:p w14:paraId="37B7DA1D" w14:textId="511994D5" w:rsidR="00803E63" w:rsidRDefault="00803E63" w:rsidP="00803E63">
      <w:pPr>
        <w:pStyle w:val="ListParagraph"/>
        <w:numPr>
          <w:ilvl w:val="1"/>
          <w:numId w:val="1"/>
        </w:numPr>
      </w:pPr>
      <w:r>
        <w:lastRenderedPageBreak/>
        <w:t>Completed By:</w:t>
      </w:r>
    </w:p>
    <w:p w14:paraId="1BA7F2BE" w14:textId="50562A90" w:rsidR="00803E63" w:rsidRDefault="00803E63" w:rsidP="00803E63">
      <w:pPr>
        <w:pStyle w:val="ListParagraph"/>
        <w:numPr>
          <w:ilvl w:val="1"/>
          <w:numId w:val="1"/>
        </w:numPr>
      </w:pPr>
      <w:r>
        <w:t>Print name</w:t>
      </w:r>
    </w:p>
    <w:p w14:paraId="198BDA1A" w14:textId="4ABE9B5A" w:rsidR="00803E63" w:rsidRDefault="00803E63" w:rsidP="00803E63">
      <w:pPr>
        <w:pStyle w:val="ListParagraph"/>
        <w:numPr>
          <w:ilvl w:val="1"/>
          <w:numId w:val="1"/>
        </w:numPr>
      </w:pPr>
      <w:r>
        <w:t>Position</w:t>
      </w:r>
    </w:p>
    <w:p w14:paraId="018308BB" w14:textId="362840A0" w:rsidR="00924939" w:rsidRDefault="00803E63" w:rsidP="00924939">
      <w:pPr>
        <w:pStyle w:val="ListParagraph"/>
        <w:numPr>
          <w:ilvl w:val="1"/>
          <w:numId w:val="1"/>
        </w:numPr>
      </w:pPr>
      <w:r>
        <w:t>Date</w:t>
      </w:r>
    </w:p>
    <w:p w14:paraId="6A8B2A3D" w14:textId="77777777" w:rsidR="00924939" w:rsidRDefault="00924939" w:rsidP="00924939"/>
    <w:p w14:paraId="59D1C353" w14:textId="4D4D4170" w:rsidR="003E2D1B" w:rsidRDefault="003E2D1B" w:rsidP="00924939">
      <w:r>
        <w:t>Key conta</w:t>
      </w:r>
      <w:r w:rsidR="008739F4">
        <w:t>cts form</w:t>
      </w:r>
    </w:p>
    <w:p w14:paraId="0DCD347D" w14:textId="2A9A3D5D" w:rsidR="00B95BC5" w:rsidRDefault="00B95BC5" w:rsidP="00B95BC5">
      <w:pPr>
        <w:pStyle w:val="ListParagraph"/>
        <w:numPr>
          <w:ilvl w:val="0"/>
          <w:numId w:val="1"/>
        </w:numPr>
      </w:pPr>
      <w:r>
        <w:t>Next of Kin Contacts</w:t>
      </w:r>
    </w:p>
    <w:p w14:paraId="3E04AD68" w14:textId="5BD5B15C" w:rsidR="00B95BC5" w:rsidRDefault="00B95BC5" w:rsidP="00B95BC5">
      <w:pPr>
        <w:pStyle w:val="ListParagraph"/>
        <w:numPr>
          <w:ilvl w:val="1"/>
          <w:numId w:val="1"/>
        </w:numPr>
      </w:pPr>
      <w:r>
        <w:t>Name</w:t>
      </w:r>
    </w:p>
    <w:p w14:paraId="567EFF98" w14:textId="6FA0E394" w:rsidR="00B95BC5" w:rsidRDefault="00B95BC5" w:rsidP="00B95BC5">
      <w:pPr>
        <w:pStyle w:val="ListParagraph"/>
        <w:numPr>
          <w:ilvl w:val="1"/>
          <w:numId w:val="1"/>
        </w:numPr>
      </w:pPr>
      <w:r>
        <w:t>Type: Daughter, Sister etc.</w:t>
      </w:r>
    </w:p>
    <w:p w14:paraId="76B950A2" w14:textId="1477941E" w:rsidR="00B95BC5" w:rsidRDefault="00B95BC5" w:rsidP="00B95BC5">
      <w:pPr>
        <w:pStyle w:val="ListParagraph"/>
        <w:numPr>
          <w:ilvl w:val="1"/>
          <w:numId w:val="1"/>
        </w:numPr>
      </w:pPr>
      <w:r>
        <w:t>Emergency Contact?</w:t>
      </w:r>
      <w:r w:rsidR="00E46D26">
        <w:t xml:space="preserve"> Yes/No</w:t>
      </w:r>
    </w:p>
    <w:p w14:paraId="7136F791" w14:textId="0CFC738F" w:rsidR="00B95BC5" w:rsidRDefault="00E46D26" w:rsidP="00B95BC5">
      <w:pPr>
        <w:pStyle w:val="ListParagraph"/>
        <w:numPr>
          <w:ilvl w:val="1"/>
          <w:numId w:val="1"/>
        </w:numPr>
      </w:pPr>
      <w:r>
        <w:t>Phone number:</w:t>
      </w:r>
    </w:p>
    <w:p w14:paraId="658C8607" w14:textId="375D4030" w:rsidR="00E46D26" w:rsidRDefault="00E46D26" w:rsidP="00E46D26">
      <w:pPr>
        <w:pStyle w:val="ListParagraph"/>
        <w:numPr>
          <w:ilvl w:val="0"/>
          <w:numId w:val="1"/>
        </w:numPr>
      </w:pPr>
      <w:r>
        <w:t>Medical Contacts:</w:t>
      </w:r>
    </w:p>
    <w:p w14:paraId="7AD1FBF6" w14:textId="42E2077F" w:rsidR="00E46D26" w:rsidRDefault="00E46D26" w:rsidP="00E46D26">
      <w:pPr>
        <w:pStyle w:val="ListParagraph"/>
        <w:numPr>
          <w:ilvl w:val="1"/>
          <w:numId w:val="1"/>
        </w:numPr>
      </w:pPr>
      <w:r>
        <w:t>Name</w:t>
      </w:r>
      <w:r w:rsidR="00273596">
        <w:t>: Dr Smith</w:t>
      </w:r>
    </w:p>
    <w:p w14:paraId="0948ED10" w14:textId="0A93BF56" w:rsidR="00E46D26" w:rsidRDefault="00E46D26" w:rsidP="00E46D26">
      <w:pPr>
        <w:pStyle w:val="ListParagraph"/>
        <w:numPr>
          <w:ilvl w:val="1"/>
          <w:numId w:val="1"/>
        </w:numPr>
      </w:pPr>
      <w:r>
        <w:t>Type: GP</w:t>
      </w:r>
    </w:p>
    <w:p w14:paraId="24820516" w14:textId="33CFA90F" w:rsidR="00E46D26" w:rsidRDefault="00273596" w:rsidP="00E46D26">
      <w:pPr>
        <w:pStyle w:val="ListParagraph"/>
        <w:numPr>
          <w:ilvl w:val="1"/>
          <w:numId w:val="1"/>
        </w:numPr>
      </w:pPr>
      <w:r>
        <w:t>Contact Details</w:t>
      </w:r>
    </w:p>
    <w:p w14:paraId="3E0FDD1D" w14:textId="26B3E277" w:rsidR="00273596" w:rsidRDefault="00273596" w:rsidP="00273596">
      <w:pPr>
        <w:pStyle w:val="ListParagraph"/>
        <w:numPr>
          <w:ilvl w:val="2"/>
          <w:numId w:val="1"/>
        </w:numPr>
      </w:pPr>
      <w:r>
        <w:t>GP Phone Number:</w:t>
      </w:r>
    </w:p>
    <w:p w14:paraId="4E23B8CD" w14:textId="199FFE35" w:rsidR="00273596" w:rsidRDefault="00273596" w:rsidP="00273596">
      <w:pPr>
        <w:pStyle w:val="ListParagraph"/>
        <w:numPr>
          <w:ilvl w:val="2"/>
          <w:numId w:val="1"/>
        </w:numPr>
      </w:pPr>
      <w:r>
        <w:t>GP Address:</w:t>
      </w:r>
    </w:p>
    <w:p w14:paraId="5B7333E2" w14:textId="3E52E8BD" w:rsidR="00A361CC" w:rsidRDefault="00273596" w:rsidP="00A361CC">
      <w:pPr>
        <w:pStyle w:val="ListParagraph"/>
        <w:numPr>
          <w:ilvl w:val="2"/>
          <w:numId w:val="1"/>
        </w:numPr>
      </w:pPr>
      <w:r>
        <w:t>GP Postcode:</w:t>
      </w:r>
    </w:p>
    <w:p w14:paraId="4ECCC8E6" w14:textId="6656C3BA" w:rsidR="00A361CC" w:rsidRDefault="00A361CC" w:rsidP="00A361CC">
      <w:pPr>
        <w:pStyle w:val="ListParagraph"/>
        <w:numPr>
          <w:ilvl w:val="0"/>
          <w:numId w:val="1"/>
        </w:numPr>
      </w:pPr>
      <w:r>
        <w:t>Additional Useful Contacts</w:t>
      </w:r>
    </w:p>
    <w:p w14:paraId="5CDFC033" w14:textId="77777777" w:rsidR="00365FA4" w:rsidRDefault="00365FA4" w:rsidP="00365FA4"/>
    <w:p w14:paraId="1E041C28" w14:textId="77777777" w:rsidR="00365FA4" w:rsidRDefault="00365FA4" w:rsidP="00365FA4"/>
    <w:p w14:paraId="37FE23CF" w14:textId="0AC8E1E1" w:rsidR="00365FA4" w:rsidRDefault="00365FA4" w:rsidP="00365FA4">
      <w:r>
        <w:t>Medication Change Request Form</w:t>
      </w:r>
    </w:p>
    <w:p w14:paraId="03A0F80B" w14:textId="75F5A685" w:rsidR="00365FA4" w:rsidRDefault="00B67052" w:rsidP="00B67052">
      <w:pPr>
        <w:pStyle w:val="ListParagraph"/>
        <w:numPr>
          <w:ilvl w:val="0"/>
          <w:numId w:val="1"/>
        </w:numPr>
      </w:pPr>
      <w:r>
        <w:t>Date actioned</w:t>
      </w:r>
    </w:p>
    <w:p w14:paraId="2BA21A08" w14:textId="6B5F3F9D" w:rsidR="00B67052" w:rsidRDefault="00B67052" w:rsidP="00B67052">
      <w:pPr>
        <w:pStyle w:val="ListParagraph"/>
        <w:numPr>
          <w:ilvl w:val="0"/>
          <w:numId w:val="1"/>
        </w:numPr>
      </w:pPr>
      <w:r>
        <w:t>Actioned by</w:t>
      </w:r>
    </w:p>
    <w:p w14:paraId="6F105337" w14:textId="0BDA8D40" w:rsidR="00782C6D" w:rsidRDefault="00377B70" w:rsidP="00377B70">
      <w:pPr>
        <w:pStyle w:val="ListParagraph"/>
        <w:numPr>
          <w:ilvl w:val="0"/>
          <w:numId w:val="1"/>
        </w:numPr>
      </w:pPr>
      <w:r>
        <w:t>Name on label</w:t>
      </w:r>
    </w:p>
    <w:p w14:paraId="3A93800E" w14:textId="01B7AE5F" w:rsidR="00BA2C5F" w:rsidRDefault="00377B70" w:rsidP="00BA2C5F">
      <w:pPr>
        <w:pStyle w:val="ListParagraph"/>
        <w:numPr>
          <w:ilvl w:val="0"/>
          <w:numId w:val="1"/>
        </w:numPr>
      </w:pPr>
      <w:r>
        <w:t>Date on label</w:t>
      </w:r>
    </w:p>
    <w:p w14:paraId="14EBC848" w14:textId="11A68C70" w:rsidR="00377B70" w:rsidRDefault="00377B70" w:rsidP="00377B70">
      <w:pPr>
        <w:pStyle w:val="ListParagraph"/>
        <w:numPr>
          <w:ilvl w:val="0"/>
          <w:numId w:val="1"/>
        </w:numPr>
      </w:pPr>
      <w:r>
        <w:t>Instruction of administrating medication</w:t>
      </w:r>
    </w:p>
    <w:p w14:paraId="1AF20DB1" w14:textId="30BA7925" w:rsidR="00377B70" w:rsidRDefault="00377B70" w:rsidP="00377B70">
      <w:pPr>
        <w:pStyle w:val="ListParagraph"/>
        <w:numPr>
          <w:ilvl w:val="0"/>
          <w:numId w:val="1"/>
        </w:numPr>
      </w:pPr>
      <w:r>
        <w:t>Frequency</w:t>
      </w:r>
    </w:p>
    <w:p w14:paraId="613765AE" w14:textId="04B130F9" w:rsidR="00377B70" w:rsidRDefault="00377B70" w:rsidP="00377B70">
      <w:pPr>
        <w:pStyle w:val="ListParagraph"/>
        <w:numPr>
          <w:ilvl w:val="0"/>
          <w:numId w:val="1"/>
        </w:numPr>
      </w:pPr>
      <w:r>
        <w:t>Dose</w:t>
      </w:r>
    </w:p>
    <w:p w14:paraId="3E253F4D" w14:textId="54DF7D4D" w:rsidR="00D8330D" w:rsidRDefault="00377B70" w:rsidP="00291E8C">
      <w:pPr>
        <w:pStyle w:val="ListParagraph"/>
        <w:numPr>
          <w:ilvl w:val="0"/>
          <w:numId w:val="1"/>
        </w:numPr>
      </w:pPr>
      <w:r>
        <w:t>Expiry date</w:t>
      </w:r>
    </w:p>
    <w:p w14:paraId="5F1678BD" w14:textId="77777777" w:rsidR="00D8330D" w:rsidRDefault="00D8330D" w:rsidP="00291E8C"/>
    <w:p w14:paraId="1FABD5F8" w14:textId="77777777" w:rsidR="00924939" w:rsidRDefault="00924939" w:rsidP="00924939"/>
    <w:p w14:paraId="0D2FBF8D" w14:textId="77777777" w:rsidR="00924939" w:rsidRDefault="00924939" w:rsidP="00924939"/>
    <w:p w14:paraId="1A54FE14" w14:textId="77777777" w:rsidR="00924939" w:rsidRDefault="00924939" w:rsidP="00924939"/>
    <w:p w14:paraId="67FEB9FB" w14:textId="77777777" w:rsidR="00A8374E" w:rsidRDefault="00A8374E" w:rsidP="00A8374E"/>
    <w:sectPr w:rsidR="00A837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7E33A9"/>
    <w:multiLevelType w:val="hybridMultilevel"/>
    <w:tmpl w:val="B85AE790"/>
    <w:lvl w:ilvl="0" w:tplc="3AA2E7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270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LYwMDIxMLYwMjBV0lEKTi0uzszPAykwrAUA7N+agSwAAAA="/>
  </w:docVars>
  <w:rsids>
    <w:rsidRoot w:val="00AB7028"/>
    <w:rsid w:val="000173B2"/>
    <w:rsid w:val="00041BF3"/>
    <w:rsid w:val="000E364E"/>
    <w:rsid w:val="000F4D3E"/>
    <w:rsid w:val="0010468B"/>
    <w:rsid w:val="0010794F"/>
    <w:rsid w:val="00136BC4"/>
    <w:rsid w:val="001779AC"/>
    <w:rsid w:val="00221638"/>
    <w:rsid w:val="0025374A"/>
    <w:rsid w:val="00273596"/>
    <w:rsid w:val="0028647F"/>
    <w:rsid w:val="00291E8C"/>
    <w:rsid w:val="002E24BA"/>
    <w:rsid w:val="003443FA"/>
    <w:rsid w:val="00365FA4"/>
    <w:rsid w:val="00377B70"/>
    <w:rsid w:val="003866A4"/>
    <w:rsid w:val="003E2D1B"/>
    <w:rsid w:val="0042378F"/>
    <w:rsid w:val="0045152A"/>
    <w:rsid w:val="004C0730"/>
    <w:rsid w:val="004E31F3"/>
    <w:rsid w:val="004E5E69"/>
    <w:rsid w:val="004F002F"/>
    <w:rsid w:val="005352E3"/>
    <w:rsid w:val="00571B49"/>
    <w:rsid w:val="005A45E0"/>
    <w:rsid w:val="006029A2"/>
    <w:rsid w:val="00654249"/>
    <w:rsid w:val="00726CB7"/>
    <w:rsid w:val="00782C6D"/>
    <w:rsid w:val="00786473"/>
    <w:rsid w:val="007C5BA6"/>
    <w:rsid w:val="007F537E"/>
    <w:rsid w:val="00803E63"/>
    <w:rsid w:val="00854ECB"/>
    <w:rsid w:val="008739F4"/>
    <w:rsid w:val="00924939"/>
    <w:rsid w:val="00974E9B"/>
    <w:rsid w:val="009C7D78"/>
    <w:rsid w:val="00A20468"/>
    <w:rsid w:val="00A361CC"/>
    <w:rsid w:val="00A8374E"/>
    <w:rsid w:val="00AB7028"/>
    <w:rsid w:val="00AF632B"/>
    <w:rsid w:val="00B00A29"/>
    <w:rsid w:val="00B4594B"/>
    <w:rsid w:val="00B6556F"/>
    <w:rsid w:val="00B67052"/>
    <w:rsid w:val="00B95BC5"/>
    <w:rsid w:val="00BA2C5F"/>
    <w:rsid w:val="00C11A85"/>
    <w:rsid w:val="00C12397"/>
    <w:rsid w:val="00C22BC0"/>
    <w:rsid w:val="00C3029C"/>
    <w:rsid w:val="00C50317"/>
    <w:rsid w:val="00C50A7D"/>
    <w:rsid w:val="00CC0952"/>
    <w:rsid w:val="00D34EC7"/>
    <w:rsid w:val="00D36CBF"/>
    <w:rsid w:val="00D4107A"/>
    <w:rsid w:val="00D41A92"/>
    <w:rsid w:val="00D8330D"/>
    <w:rsid w:val="00D919A4"/>
    <w:rsid w:val="00D97068"/>
    <w:rsid w:val="00E3496F"/>
    <w:rsid w:val="00E46D26"/>
    <w:rsid w:val="00E572DC"/>
    <w:rsid w:val="00E75009"/>
    <w:rsid w:val="00E90403"/>
    <w:rsid w:val="00F82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7CBB8"/>
  <w15:chartTrackingRefBased/>
  <w15:docId w15:val="{7A532046-DF15-42B8-892E-0D5066902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2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3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onela Lazar</dc:creator>
  <cp:keywords/>
  <dc:description/>
  <cp:lastModifiedBy>Petronela Lazar</cp:lastModifiedBy>
  <cp:revision>70</cp:revision>
  <dcterms:created xsi:type="dcterms:W3CDTF">2023-02-13T17:43:00Z</dcterms:created>
  <dcterms:modified xsi:type="dcterms:W3CDTF">2023-02-13T18:39:00Z</dcterms:modified>
</cp:coreProperties>
</file>